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F4687" w14:textId="77777777" w:rsidR="002F11A5" w:rsidRPr="00AE5A0A" w:rsidRDefault="002F11A5" w:rsidP="002F11A5">
      <w:pPr>
        <w:rPr>
          <w:b/>
        </w:rPr>
      </w:pPr>
      <w:r w:rsidRPr="00AE5A0A">
        <w:rPr>
          <w:b/>
        </w:rPr>
        <w:t xml:space="preserve">DRK 700: The VB-MAPP Assessment Kit, with Manual </w:t>
      </w:r>
    </w:p>
    <w:p w14:paraId="3D116E47" w14:textId="77777777" w:rsidR="002F11A5" w:rsidRDefault="002F11A5"/>
    <w:p w14:paraId="60C06D56" w14:textId="77777777" w:rsidR="002F11A5" w:rsidRDefault="002F11A5">
      <w:r>
        <w:t xml:space="preserve">Thank you so much for purchasing the VB-MAPP Assessment Kit! This is a comprehensive list of the items that your kit contains. Please contact us right away if you feel you are missing anything. Please remember to check your packing list as well to see if any items are on backorder. </w:t>
      </w:r>
    </w:p>
    <w:p w14:paraId="512F6A63" w14:textId="77777777" w:rsidR="00AE5A0A" w:rsidRDefault="00AE5A0A" w:rsidP="00AE5A0A"/>
    <w:p w14:paraId="23113241" w14:textId="77777777" w:rsidR="00AE5A0A" w:rsidRDefault="00AE5A0A" w:rsidP="00AE5A0A">
      <w:r>
        <w:t xml:space="preserve">1 - </w:t>
      </w:r>
      <w:r w:rsidRPr="00AE5A0A">
        <w:rPr>
          <w:b/>
        </w:rPr>
        <w:t>COMMON OBJEC</w:t>
      </w:r>
      <w:r w:rsidR="00E759ED">
        <w:rPr>
          <w:b/>
        </w:rPr>
        <w:t>T</w:t>
      </w:r>
      <w:r w:rsidRPr="00AE5A0A">
        <w:rPr>
          <w:b/>
        </w:rPr>
        <w:t>S KI</w:t>
      </w:r>
      <w:r w:rsidR="00041F07">
        <w:rPr>
          <w:b/>
        </w:rPr>
        <w:t xml:space="preserve">T </w:t>
      </w:r>
      <w:r w:rsidR="00041F07">
        <w:t xml:space="preserve">(DRK 580) </w:t>
      </w:r>
      <w:r>
        <w:br/>
        <w:t xml:space="preserve"> Made up of the following: </w:t>
      </w:r>
    </w:p>
    <w:tbl>
      <w:tblPr>
        <w:tblW w:w="2812" w:type="pct"/>
        <w:jc w:val="center"/>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75" w:type="dxa"/>
          <w:left w:w="75" w:type="dxa"/>
          <w:bottom w:w="75" w:type="dxa"/>
          <w:right w:w="75" w:type="dxa"/>
        </w:tblCellMar>
        <w:tblLook w:val="04A0" w:firstRow="1" w:lastRow="0" w:firstColumn="1" w:lastColumn="0" w:noHBand="0" w:noVBand="1"/>
      </w:tblPr>
      <w:tblGrid>
        <w:gridCol w:w="1573"/>
        <w:gridCol w:w="3685"/>
      </w:tblGrid>
      <w:tr w:rsidR="00AE5A0A" w:rsidRPr="00155D83" w14:paraId="3D0005D7" w14:textId="77777777" w:rsidTr="009D62E2">
        <w:trPr>
          <w:tblCellSpacing w:w="7" w:type="dxa"/>
          <w:jc w:val="center"/>
        </w:trPr>
        <w:tc>
          <w:tcPr>
            <w:tcW w:w="1476" w:type="pct"/>
            <w:shd w:val="clear" w:color="auto" w:fill="FFFFFF" w:themeFill="background1"/>
            <w:vAlign w:val="center"/>
            <w:hideMark/>
          </w:tcPr>
          <w:p w14:paraId="65C1BCBB" w14:textId="77777777" w:rsidR="00AE5A0A" w:rsidRPr="00155D83"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2 DRG 581</w:t>
            </w:r>
          </w:p>
        </w:tc>
        <w:tc>
          <w:tcPr>
            <w:tcW w:w="3485" w:type="pct"/>
            <w:shd w:val="clear" w:color="auto" w:fill="FFFFFF" w:themeFill="background1"/>
            <w:vAlign w:val="center"/>
            <w:hideMark/>
          </w:tcPr>
          <w:p w14:paraId="547238F6" w14:textId="77777777" w:rsidR="00AE5A0A" w:rsidRPr="00155D83"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2 School Buses </w:t>
            </w:r>
          </w:p>
        </w:tc>
      </w:tr>
      <w:tr w:rsidR="00AE5A0A" w:rsidRPr="00155D83" w14:paraId="7B7AC649" w14:textId="77777777" w:rsidTr="009D62E2">
        <w:trPr>
          <w:tblCellSpacing w:w="7" w:type="dxa"/>
          <w:jc w:val="center"/>
        </w:trPr>
        <w:tc>
          <w:tcPr>
            <w:tcW w:w="1476" w:type="pct"/>
            <w:shd w:val="clear" w:color="auto" w:fill="FFFFFF" w:themeFill="background1"/>
            <w:vAlign w:val="center"/>
            <w:hideMark/>
          </w:tcPr>
          <w:p w14:paraId="44ECE617" w14:textId="77777777" w:rsidR="00AE5A0A" w:rsidRPr="00155D83"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1 DRG 582</w:t>
            </w:r>
          </w:p>
        </w:tc>
        <w:tc>
          <w:tcPr>
            <w:tcW w:w="3485" w:type="pct"/>
            <w:shd w:val="clear" w:color="auto" w:fill="FFFFFF" w:themeFill="background1"/>
            <w:vAlign w:val="center"/>
            <w:hideMark/>
          </w:tcPr>
          <w:p w14:paraId="4F43EA27" w14:textId="77777777" w:rsidR="00AE5A0A" w:rsidRPr="00155D83" w:rsidRDefault="00854798"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Toy Car – Porsche</w:t>
            </w:r>
          </w:p>
        </w:tc>
      </w:tr>
      <w:tr w:rsidR="00AE5A0A" w:rsidRPr="00155D83" w14:paraId="369C80DB" w14:textId="77777777" w:rsidTr="009D62E2">
        <w:trPr>
          <w:tblCellSpacing w:w="7" w:type="dxa"/>
          <w:jc w:val="center"/>
        </w:trPr>
        <w:tc>
          <w:tcPr>
            <w:tcW w:w="1476" w:type="pct"/>
            <w:shd w:val="clear" w:color="auto" w:fill="FFFFFF" w:themeFill="background1"/>
            <w:vAlign w:val="center"/>
            <w:hideMark/>
          </w:tcPr>
          <w:p w14:paraId="3015E2D8" w14:textId="77777777" w:rsidR="00AE5A0A" w:rsidRPr="00155D83"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1 DRG 583</w:t>
            </w:r>
          </w:p>
        </w:tc>
        <w:tc>
          <w:tcPr>
            <w:tcW w:w="3485" w:type="pct"/>
            <w:shd w:val="clear" w:color="auto" w:fill="FFFFFF" w:themeFill="background1"/>
            <w:vAlign w:val="center"/>
            <w:hideMark/>
          </w:tcPr>
          <w:p w14:paraId="52AC49EA" w14:textId="77777777" w:rsidR="00AE5A0A" w:rsidRPr="00155D83"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Set of 3 </w:t>
            </w:r>
            <w:proofErr w:type="spellStart"/>
            <w:r>
              <w:rPr>
                <w:rFonts w:ascii="Verdana" w:eastAsia="Times New Roman" w:hAnsi="Verdana" w:cs="Times New Roman"/>
                <w:sz w:val="17"/>
                <w:szCs w:val="17"/>
              </w:rPr>
              <w:t>Zoomsters</w:t>
            </w:r>
            <w:proofErr w:type="spellEnd"/>
            <w:r>
              <w:rPr>
                <w:rFonts w:ascii="Verdana" w:eastAsia="Times New Roman" w:hAnsi="Verdana" w:cs="Times New Roman"/>
                <w:sz w:val="17"/>
                <w:szCs w:val="17"/>
              </w:rPr>
              <w:t xml:space="preserve"> Rescue Team (3 Emergency Vehicles) </w:t>
            </w:r>
          </w:p>
        </w:tc>
      </w:tr>
      <w:tr w:rsidR="00B56324" w:rsidRPr="00155D83" w14:paraId="672310DD" w14:textId="77777777" w:rsidTr="009D62E2">
        <w:trPr>
          <w:tblCellSpacing w:w="7" w:type="dxa"/>
          <w:jc w:val="center"/>
        </w:trPr>
        <w:tc>
          <w:tcPr>
            <w:tcW w:w="1476" w:type="pct"/>
            <w:shd w:val="clear" w:color="auto" w:fill="FFFFFF" w:themeFill="background1"/>
            <w:vAlign w:val="center"/>
            <w:hideMark/>
          </w:tcPr>
          <w:p w14:paraId="2D082C26" w14:textId="77777777" w:rsidR="00B56324" w:rsidRDefault="005110F2"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1 </w:t>
            </w:r>
            <w:r w:rsidR="00B56324">
              <w:rPr>
                <w:rFonts w:ascii="Verdana" w:eastAsia="Times New Roman" w:hAnsi="Verdana" w:cs="Times New Roman"/>
                <w:sz w:val="17"/>
                <w:szCs w:val="17"/>
              </w:rPr>
              <w:t>DRG 164</w:t>
            </w:r>
          </w:p>
        </w:tc>
        <w:tc>
          <w:tcPr>
            <w:tcW w:w="3485" w:type="pct"/>
            <w:shd w:val="clear" w:color="auto" w:fill="FFFFFF" w:themeFill="background1"/>
            <w:vAlign w:val="center"/>
            <w:hideMark/>
          </w:tcPr>
          <w:p w14:paraId="2D92786F" w14:textId="77777777" w:rsidR="00B56324" w:rsidRDefault="00B56324"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On the Road </w:t>
            </w:r>
            <w:proofErr w:type="spellStart"/>
            <w:r>
              <w:rPr>
                <w:rFonts w:ascii="Verdana" w:eastAsia="Times New Roman" w:hAnsi="Verdana" w:cs="Times New Roman"/>
                <w:sz w:val="17"/>
                <w:szCs w:val="17"/>
              </w:rPr>
              <w:t>Toob</w:t>
            </w:r>
            <w:proofErr w:type="spellEnd"/>
            <w:r>
              <w:rPr>
                <w:rFonts w:ascii="Verdana" w:eastAsia="Times New Roman" w:hAnsi="Verdana" w:cs="Times New Roman"/>
                <w:sz w:val="17"/>
                <w:szCs w:val="17"/>
              </w:rPr>
              <w:t xml:space="preserve"> </w:t>
            </w:r>
          </w:p>
        </w:tc>
      </w:tr>
      <w:tr w:rsidR="00AE5A0A" w:rsidRPr="00155D83" w14:paraId="471DA780" w14:textId="77777777" w:rsidTr="009D62E2">
        <w:trPr>
          <w:tblCellSpacing w:w="7" w:type="dxa"/>
          <w:jc w:val="center"/>
        </w:trPr>
        <w:tc>
          <w:tcPr>
            <w:tcW w:w="1476" w:type="pct"/>
            <w:shd w:val="clear" w:color="auto" w:fill="FFFFFF" w:themeFill="background1"/>
            <w:vAlign w:val="center"/>
            <w:hideMark/>
          </w:tcPr>
          <w:p w14:paraId="474AE69F" w14:textId="77777777" w:rsidR="00AE5A0A" w:rsidRPr="00155D83" w:rsidRDefault="00E5370B"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2 DRG 584</w:t>
            </w:r>
          </w:p>
        </w:tc>
        <w:tc>
          <w:tcPr>
            <w:tcW w:w="3485" w:type="pct"/>
            <w:shd w:val="clear" w:color="auto" w:fill="FFFFFF" w:themeFill="background1"/>
            <w:vAlign w:val="center"/>
            <w:hideMark/>
          </w:tcPr>
          <w:p w14:paraId="1F7E30AA" w14:textId="77777777" w:rsidR="00AE5A0A" w:rsidRPr="00155D83" w:rsidRDefault="00E43491"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2 Farm </w:t>
            </w:r>
            <w:proofErr w:type="spellStart"/>
            <w:r>
              <w:rPr>
                <w:rFonts w:ascii="Verdana" w:eastAsia="Times New Roman" w:hAnsi="Verdana" w:cs="Times New Roman"/>
                <w:sz w:val="17"/>
                <w:szCs w:val="17"/>
              </w:rPr>
              <w:t>Toobs</w:t>
            </w:r>
            <w:proofErr w:type="spellEnd"/>
            <w:r>
              <w:rPr>
                <w:rFonts w:ascii="Verdana" w:eastAsia="Times New Roman" w:hAnsi="Verdana" w:cs="Times New Roman"/>
                <w:sz w:val="17"/>
                <w:szCs w:val="17"/>
              </w:rPr>
              <w:t xml:space="preserve"> </w:t>
            </w:r>
          </w:p>
        </w:tc>
      </w:tr>
      <w:tr w:rsidR="00AE5A0A" w:rsidRPr="00155D83" w14:paraId="08E3198E" w14:textId="77777777" w:rsidTr="009D62E2">
        <w:trPr>
          <w:tblCellSpacing w:w="7" w:type="dxa"/>
          <w:jc w:val="center"/>
        </w:trPr>
        <w:tc>
          <w:tcPr>
            <w:tcW w:w="1476" w:type="pct"/>
            <w:shd w:val="clear" w:color="auto" w:fill="FFFFFF" w:themeFill="background1"/>
            <w:vAlign w:val="center"/>
          </w:tcPr>
          <w:p w14:paraId="57AFA6C0"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1 DRG 585</w:t>
            </w:r>
          </w:p>
        </w:tc>
        <w:tc>
          <w:tcPr>
            <w:tcW w:w="3485" w:type="pct"/>
            <w:shd w:val="clear" w:color="auto" w:fill="FFFFFF" w:themeFill="background1"/>
            <w:vAlign w:val="center"/>
          </w:tcPr>
          <w:p w14:paraId="089CF802" w14:textId="77777777" w:rsidR="00AE5A0A" w:rsidRDefault="00772B4E" w:rsidP="00474519">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1 </w:t>
            </w:r>
            <w:r w:rsidR="00474519">
              <w:rPr>
                <w:rFonts w:ascii="Verdana" w:eastAsia="Times New Roman" w:hAnsi="Verdana" w:cs="Times New Roman"/>
                <w:sz w:val="17"/>
                <w:szCs w:val="17"/>
              </w:rPr>
              <w:t>Dogs</w:t>
            </w:r>
            <w:r>
              <w:rPr>
                <w:rFonts w:ascii="Verdana" w:eastAsia="Times New Roman" w:hAnsi="Verdana" w:cs="Times New Roman"/>
                <w:sz w:val="17"/>
                <w:szCs w:val="17"/>
              </w:rPr>
              <w:t xml:space="preserve"> </w:t>
            </w:r>
            <w:proofErr w:type="spellStart"/>
            <w:r>
              <w:rPr>
                <w:rFonts w:ascii="Verdana" w:eastAsia="Times New Roman" w:hAnsi="Verdana" w:cs="Times New Roman"/>
                <w:sz w:val="17"/>
                <w:szCs w:val="17"/>
              </w:rPr>
              <w:t>Toob</w:t>
            </w:r>
            <w:proofErr w:type="spellEnd"/>
          </w:p>
        </w:tc>
      </w:tr>
      <w:tr w:rsidR="00AE5A0A" w:rsidRPr="00155D83" w14:paraId="0BBEF845" w14:textId="77777777" w:rsidTr="009D62E2">
        <w:trPr>
          <w:tblCellSpacing w:w="7" w:type="dxa"/>
          <w:jc w:val="center"/>
        </w:trPr>
        <w:tc>
          <w:tcPr>
            <w:tcW w:w="1476" w:type="pct"/>
            <w:shd w:val="clear" w:color="auto" w:fill="FFFFFF" w:themeFill="background1"/>
            <w:vAlign w:val="center"/>
          </w:tcPr>
          <w:p w14:paraId="0B58123D" w14:textId="77777777" w:rsidR="00AE5A0A" w:rsidRDefault="00AE5A0A" w:rsidP="005A1CB5">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1 DRG </w:t>
            </w:r>
            <w:r w:rsidR="00250407">
              <w:rPr>
                <w:rFonts w:ascii="Verdana" w:eastAsia="Times New Roman" w:hAnsi="Verdana" w:cs="Times New Roman"/>
                <w:sz w:val="17"/>
                <w:szCs w:val="17"/>
              </w:rPr>
              <w:t>586</w:t>
            </w:r>
          </w:p>
        </w:tc>
        <w:tc>
          <w:tcPr>
            <w:tcW w:w="3485" w:type="pct"/>
            <w:shd w:val="clear" w:color="auto" w:fill="FFFFFF" w:themeFill="background1"/>
            <w:vAlign w:val="center"/>
          </w:tcPr>
          <w:p w14:paraId="4CC063BC"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Play Food Set </w:t>
            </w:r>
          </w:p>
        </w:tc>
      </w:tr>
      <w:tr w:rsidR="00E30A44" w:rsidRPr="00155D83" w14:paraId="3824281B" w14:textId="77777777" w:rsidTr="009D62E2">
        <w:trPr>
          <w:tblCellSpacing w:w="7" w:type="dxa"/>
          <w:jc w:val="center"/>
        </w:trPr>
        <w:tc>
          <w:tcPr>
            <w:tcW w:w="1476" w:type="pct"/>
            <w:shd w:val="clear" w:color="auto" w:fill="FFFFFF" w:themeFill="background1"/>
            <w:vAlign w:val="center"/>
          </w:tcPr>
          <w:p w14:paraId="384721CB" w14:textId="77777777" w:rsidR="00E30A44" w:rsidRDefault="00E30A44"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1 DRG 587</w:t>
            </w:r>
          </w:p>
        </w:tc>
        <w:tc>
          <w:tcPr>
            <w:tcW w:w="3485" w:type="pct"/>
            <w:shd w:val="clear" w:color="auto" w:fill="FFFFFF" w:themeFill="background1"/>
            <w:vAlign w:val="center"/>
          </w:tcPr>
          <w:p w14:paraId="1BE84177" w14:textId="77777777" w:rsidR="00E30A44" w:rsidRDefault="00300E02" w:rsidP="00747150">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Bathroom</w:t>
            </w:r>
            <w:r w:rsidR="00E30A44">
              <w:rPr>
                <w:rFonts w:ascii="Verdana" w:eastAsia="Times New Roman" w:hAnsi="Verdana" w:cs="Times New Roman"/>
                <w:sz w:val="17"/>
                <w:szCs w:val="17"/>
              </w:rPr>
              <w:t xml:space="preserve"> Furniture Set </w:t>
            </w:r>
          </w:p>
        </w:tc>
      </w:tr>
      <w:tr w:rsidR="00E30A44" w:rsidRPr="00155D83" w14:paraId="261066A0" w14:textId="77777777" w:rsidTr="009D62E2">
        <w:trPr>
          <w:tblCellSpacing w:w="7" w:type="dxa"/>
          <w:jc w:val="center"/>
        </w:trPr>
        <w:tc>
          <w:tcPr>
            <w:tcW w:w="1476" w:type="pct"/>
            <w:shd w:val="clear" w:color="auto" w:fill="FFFFFF" w:themeFill="background1"/>
            <w:vAlign w:val="center"/>
          </w:tcPr>
          <w:p w14:paraId="5E235E49" w14:textId="77777777" w:rsidR="00E30A44" w:rsidRDefault="00E30A44"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1 DRG 588 </w:t>
            </w:r>
          </w:p>
        </w:tc>
        <w:tc>
          <w:tcPr>
            <w:tcW w:w="3485" w:type="pct"/>
            <w:shd w:val="clear" w:color="auto" w:fill="FFFFFF" w:themeFill="background1"/>
            <w:vAlign w:val="center"/>
          </w:tcPr>
          <w:p w14:paraId="0DE5057E" w14:textId="77777777" w:rsidR="00E30A44" w:rsidRDefault="00300E02" w:rsidP="00747150">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Kitchen</w:t>
            </w:r>
            <w:r w:rsidR="00E30A44">
              <w:rPr>
                <w:rFonts w:ascii="Verdana" w:eastAsia="Times New Roman" w:hAnsi="Verdana" w:cs="Times New Roman"/>
                <w:sz w:val="17"/>
                <w:szCs w:val="17"/>
              </w:rPr>
              <w:t xml:space="preserve"> Furniture Set</w:t>
            </w:r>
          </w:p>
        </w:tc>
      </w:tr>
      <w:tr w:rsidR="00AE5A0A" w:rsidRPr="00155D83" w14:paraId="3B9ECBDD" w14:textId="77777777" w:rsidTr="009D62E2">
        <w:trPr>
          <w:tblCellSpacing w:w="7" w:type="dxa"/>
          <w:jc w:val="center"/>
        </w:trPr>
        <w:tc>
          <w:tcPr>
            <w:tcW w:w="1476" w:type="pct"/>
            <w:shd w:val="clear" w:color="auto" w:fill="FFFFFF" w:themeFill="background1"/>
            <w:vAlign w:val="center"/>
          </w:tcPr>
          <w:p w14:paraId="5E3DD646"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1 DRG 589</w:t>
            </w:r>
          </w:p>
        </w:tc>
        <w:tc>
          <w:tcPr>
            <w:tcW w:w="3485" w:type="pct"/>
            <w:shd w:val="clear" w:color="auto" w:fill="FFFFFF" w:themeFill="background1"/>
            <w:vAlign w:val="center"/>
          </w:tcPr>
          <w:p w14:paraId="05522695"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Dish Set </w:t>
            </w:r>
          </w:p>
        </w:tc>
      </w:tr>
      <w:tr w:rsidR="00AE5A0A" w:rsidRPr="00155D83" w14:paraId="3D28C545" w14:textId="77777777" w:rsidTr="009D62E2">
        <w:trPr>
          <w:tblCellSpacing w:w="7" w:type="dxa"/>
          <w:jc w:val="center"/>
        </w:trPr>
        <w:tc>
          <w:tcPr>
            <w:tcW w:w="1476" w:type="pct"/>
            <w:shd w:val="clear" w:color="auto" w:fill="FFFFFF" w:themeFill="background1"/>
            <w:vAlign w:val="center"/>
          </w:tcPr>
          <w:p w14:paraId="55FFBDCB"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1 DRG 590</w:t>
            </w:r>
          </w:p>
        </w:tc>
        <w:tc>
          <w:tcPr>
            <w:tcW w:w="3485" w:type="pct"/>
            <w:shd w:val="clear" w:color="auto" w:fill="FFFFFF" w:themeFill="background1"/>
            <w:vAlign w:val="center"/>
          </w:tcPr>
          <w:p w14:paraId="4F20ECC9" w14:textId="77777777" w:rsidR="00AE5A0A" w:rsidRDefault="005503CB"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Set of 4 </w:t>
            </w:r>
            <w:r w:rsidR="00AE5A0A">
              <w:rPr>
                <w:rFonts w:ascii="Verdana" w:eastAsia="Times New Roman" w:hAnsi="Verdana" w:cs="Times New Roman"/>
                <w:sz w:val="17"/>
                <w:szCs w:val="17"/>
              </w:rPr>
              <w:t>Sport Sponge Balls</w:t>
            </w:r>
          </w:p>
        </w:tc>
      </w:tr>
      <w:tr w:rsidR="00AE5A0A" w:rsidRPr="00155D83" w14:paraId="08E1404E" w14:textId="77777777" w:rsidTr="009D62E2">
        <w:trPr>
          <w:tblCellSpacing w:w="7" w:type="dxa"/>
          <w:jc w:val="center"/>
        </w:trPr>
        <w:tc>
          <w:tcPr>
            <w:tcW w:w="1476" w:type="pct"/>
            <w:shd w:val="clear" w:color="auto" w:fill="FFFFFF" w:themeFill="background1"/>
            <w:vAlign w:val="center"/>
          </w:tcPr>
          <w:p w14:paraId="6024B145"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1 DRG 591 </w:t>
            </w:r>
          </w:p>
        </w:tc>
        <w:tc>
          <w:tcPr>
            <w:tcW w:w="3485" w:type="pct"/>
            <w:shd w:val="clear" w:color="auto" w:fill="FFFFFF" w:themeFill="background1"/>
            <w:vAlign w:val="center"/>
          </w:tcPr>
          <w:p w14:paraId="7AB18FA9" w14:textId="77777777" w:rsidR="00AE5A0A"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Plastic Storage Bin for your Common Objects Kit </w:t>
            </w:r>
          </w:p>
        </w:tc>
      </w:tr>
    </w:tbl>
    <w:p w14:paraId="446CB831" w14:textId="77777777" w:rsidR="00AE5A0A" w:rsidRDefault="00AE5A0A" w:rsidP="00AE5A0A"/>
    <w:p w14:paraId="19E3110F" w14:textId="77777777" w:rsidR="00E5370B" w:rsidRDefault="00AE5A0A" w:rsidP="00AE5A0A">
      <w:r>
        <w:t xml:space="preserve">1 - </w:t>
      </w:r>
      <w:r w:rsidRPr="00AE5A0A">
        <w:rPr>
          <w:b/>
        </w:rPr>
        <w:t>WRITING &amp; ART KIT</w:t>
      </w:r>
      <w:r w:rsidR="00E5370B">
        <w:t xml:space="preserve"> (DRH 659) </w:t>
      </w:r>
    </w:p>
    <w:p w14:paraId="37123D73" w14:textId="77777777" w:rsidR="00AE5A0A" w:rsidRDefault="00E5370B" w:rsidP="00AE5A0A">
      <w:r>
        <w:t>Made</w:t>
      </w:r>
      <w:r w:rsidR="00AE5A0A">
        <w:t xml:space="preserve"> up of 1 each of the following 6 items</w:t>
      </w:r>
    </w:p>
    <w:tbl>
      <w:tblPr>
        <w:tblW w:w="2717" w:type="pct"/>
        <w:jc w:val="center"/>
        <w:tblCellSpacing w:w="7" w:type="dxa"/>
        <w:tblBorders>
          <w:insideH w:val="single" w:sz="4" w:space="0" w:color="auto"/>
          <w:insideV w:val="single" w:sz="4" w:space="0" w:color="auto"/>
        </w:tblBorders>
        <w:shd w:val="clear" w:color="auto" w:fill="FFFFFF" w:themeFill="background1"/>
        <w:tblCellMar>
          <w:top w:w="75" w:type="dxa"/>
          <w:left w:w="75" w:type="dxa"/>
          <w:bottom w:w="75" w:type="dxa"/>
          <w:right w:w="75" w:type="dxa"/>
        </w:tblCellMar>
        <w:tblLook w:val="04A0" w:firstRow="1" w:lastRow="0" w:firstColumn="1" w:lastColumn="0" w:noHBand="0" w:noVBand="1"/>
      </w:tblPr>
      <w:tblGrid>
        <w:gridCol w:w="1292"/>
        <w:gridCol w:w="14"/>
        <w:gridCol w:w="3759"/>
        <w:gridCol w:w="21"/>
      </w:tblGrid>
      <w:tr w:rsidR="00AE5A0A" w:rsidRPr="00155D83" w14:paraId="1243731F" w14:textId="77777777" w:rsidTr="009D62E2">
        <w:trPr>
          <w:gridAfter w:val="1"/>
          <w:tblCellSpacing w:w="7" w:type="dxa"/>
          <w:jc w:val="center"/>
        </w:trPr>
        <w:tc>
          <w:tcPr>
            <w:tcW w:w="0" w:type="auto"/>
            <w:gridSpan w:val="2"/>
            <w:shd w:val="clear" w:color="auto" w:fill="FFFFFF" w:themeFill="background1"/>
            <w:vAlign w:val="center"/>
            <w:hideMark/>
          </w:tcPr>
          <w:p w14:paraId="51CC25D0"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G 623</w:t>
            </w:r>
          </w:p>
        </w:tc>
        <w:tc>
          <w:tcPr>
            <w:tcW w:w="0" w:type="auto"/>
            <w:shd w:val="clear" w:color="auto" w:fill="FFFFFF" w:themeFill="background1"/>
            <w:vAlign w:val="center"/>
            <w:hideMark/>
          </w:tcPr>
          <w:p w14:paraId="1FD38FE1"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STORYTELLING PAPER</w:t>
            </w:r>
          </w:p>
        </w:tc>
      </w:tr>
      <w:tr w:rsidR="00AE5A0A" w:rsidRPr="00155D83" w14:paraId="26997340" w14:textId="77777777" w:rsidTr="009D62E2">
        <w:trPr>
          <w:gridAfter w:val="1"/>
          <w:tblCellSpacing w:w="7" w:type="dxa"/>
          <w:jc w:val="center"/>
        </w:trPr>
        <w:tc>
          <w:tcPr>
            <w:tcW w:w="0" w:type="auto"/>
            <w:gridSpan w:val="2"/>
            <w:shd w:val="clear" w:color="auto" w:fill="FFFFFF" w:themeFill="background1"/>
            <w:vAlign w:val="center"/>
            <w:hideMark/>
          </w:tcPr>
          <w:p w14:paraId="40A43192"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G 624</w:t>
            </w:r>
          </w:p>
        </w:tc>
        <w:tc>
          <w:tcPr>
            <w:tcW w:w="0" w:type="auto"/>
            <w:shd w:val="clear" w:color="auto" w:fill="FFFFFF" w:themeFill="background1"/>
            <w:vAlign w:val="center"/>
            <w:hideMark/>
          </w:tcPr>
          <w:p w14:paraId="760E888D"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CHILD-SAFE SCISSOR SET</w:t>
            </w:r>
          </w:p>
        </w:tc>
      </w:tr>
      <w:tr w:rsidR="00AE5A0A" w:rsidRPr="00155D83" w14:paraId="096AC09B" w14:textId="77777777" w:rsidTr="009D62E2">
        <w:trPr>
          <w:gridAfter w:val="1"/>
          <w:tblCellSpacing w:w="7" w:type="dxa"/>
          <w:jc w:val="center"/>
        </w:trPr>
        <w:tc>
          <w:tcPr>
            <w:tcW w:w="0" w:type="auto"/>
            <w:gridSpan w:val="2"/>
            <w:shd w:val="clear" w:color="auto" w:fill="FFFFFF" w:themeFill="background1"/>
            <w:vAlign w:val="center"/>
            <w:hideMark/>
          </w:tcPr>
          <w:p w14:paraId="67E7129F"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G 626</w:t>
            </w:r>
          </w:p>
        </w:tc>
        <w:tc>
          <w:tcPr>
            <w:tcW w:w="0" w:type="auto"/>
            <w:shd w:val="clear" w:color="auto" w:fill="FFFFFF" w:themeFill="background1"/>
            <w:vAlign w:val="center"/>
            <w:hideMark/>
          </w:tcPr>
          <w:p w14:paraId="26C25CB1"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NON-ROLL GLUE STICKS</w:t>
            </w:r>
          </w:p>
        </w:tc>
      </w:tr>
      <w:tr w:rsidR="00AE5A0A" w:rsidRPr="00155D83" w14:paraId="6A831913" w14:textId="77777777" w:rsidTr="009D62E2">
        <w:trPr>
          <w:gridAfter w:val="1"/>
          <w:tblCellSpacing w:w="7" w:type="dxa"/>
          <w:jc w:val="center"/>
        </w:trPr>
        <w:tc>
          <w:tcPr>
            <w:tcW w:w="0" w:type="auto"/>
            <w:gridSpan w:val="2"/>
            <w:shd w:val="clear" w:color="auto" w:fill="FFFFFF" w:themeFill="background1"/>
            <w:vAlign w:val="center"/>
            <w:hideMark/>
          </w:tcPr>
          <w:p w14:paraId="5F6BA6AA"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G 627</w:t>
            </w:r>
          </w:p>
        </w:tc>
        <w:tc>
          <w:tcPr>
            <w:tcW w:w="0" w:type="auto"/>
            <w:shd w:val="clear" w:color="auto" w:fill="FFFFFF" w:themeFill="background1"/>
            <w:vAlign w:val="center"/>
            <w:hideMark/>
          </w:tcPr>
          <w:p w14:paraId="3FE5B5FA"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COLOR PAPER</w:t>
            </w:r>
          </w:p>
        </w:tc>
      </w:tr>
      <w:tr w:rsidR="00AE5A0A" w:rsidRPr="00155D83" w14:paraId="11569FFA" w14:textId="77777777" w:rsidTr="009D62E2">
        <w:trPr>
          <w:tblCellSpacing w:w="7" w:type="dxa"/>
          <w:jc w:val="center"/>
        </w:trPr>
        <w:tc>
          <w:tcPr>
            <w:tcW w:w="0" w:type="auto"/>
            <w:shd w:val="clear" w:color="auto" w:fill="FFFFFF" w:themeFill="background1"/>
            <w:vAlign w:val="center"/>
            <w:hideMark/>
          </w:tcPr>
          <w:p w14:paraId="4265E543"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H 625</w:t>
            </w:r>
          </w:p>
        </w:tc>
        <w:tc>
          <w:tcPr>
            <w:tcW w:w="0" w:type="auto"/>
            <w:gridSpan w:val="3"/>
            <w:shd w:val="clear" w:color="auto" w:fill="FFFFFF" w:themeFill="background1"/>
            <w:vAlign w:val="center"/>
            <w:hideMark/>
          </w:tcPr>
          <w:p w14:paraId="5A1922BD"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10 Jumbo Triangular Crayons</w:t>
            </w:r>
          </w:p>
        </w:tc>
      </w:tr>
      <w:tr w:rsidR="00AE5A0A" w:rsidRPr="00155D83" w14:paraId="02CC610B" w14:textId="77777777" w:rsidTr="009D62E2">
        <w:trPr>
          <w:tblCellSpacing w:w="7" w:type="dxa"/>
          <w:jc w:val="center"/>
        </w:trPr>
        <w:tc>
          <w:tcPr>
            <w:tcW w:w="0" w:type="auto"/>
            <w:shd w:val="clear" w:color="auto" w:fill="FFFFFF" w:themeFill="background1"/>
            <w:vAlign w:val="center"/>
            <w:hideMark/>
          </w:tcPr>
          <w:p w14:paraId="43440233"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H 628</w:t>
            </w:r>
          </w:p>
        </w:tc>
        <w:tc>
          <w:tcPr>
            <w:tcW w:w="0" w:type="auto"/>
            <w:gridSpan w:val="3"/>
            <w:shd w:val="clear" w:color="auto" w:fill="FFFFFF" w:themeFill="background1"/>
            <w:vAlign w:val="center"/>
            <w:hideMark/>
          </w:tcPr>
          <w:p w14:paraId="23154A34"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2 Jumbo Grip Graphite Pencils</w:t>
            </w:r>
          </w:p>
        </w:tc>
      </w:tr>
    </w:tbl>
    <w:p w14:paraId="75B3A6A7" w14:textId="77777777" w:rsidR="00AE5A0A" w:rsidRDefault="00AE5A0A" w:rsidP="00AE5A0A"/>
    <w:p w14:paraId="080D55B3" w14:textId="77777777" w:rsidR="00AE5A0A" w:rsidRDefault="00AE5A0A" w:rsidP="00AE5A0A"/>
    <w:p w14:paraId="029D7658" w14:textId="77777777" w:rsidR="00AE5A0A" w:rsidRDefault="00AE5A0A" w:rsidP="00AE5A0A">
      <w:r>
        <w:t xml:space="preserve">1 - </w:t>
      </w:r>
      <w:r w:rsidRPr="00AE5A0A">
        <w:rPr>
          <w:b/>
        </w:rPr>
        <w:t>PICTURE BOOK SET</w:t>
      </w:r>
      <w:r>
        <w:t xml:space="preserve"> (DRB 657) </w:t>
      </w:r>
      <w:r>
        <w:br/>
        <w:t xml:space="preserve">Made up of 1 each of the following 4 Picture Books: </w:t>
      </w:r>
    </w:p>
    <w:tbl>
      <w:tblPr>
        <w:tblW w:w="2803" w:type="pct"/>
        <w:jc w:val="center"/>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75" w:type="dxa"/>
          <w:left w:w="75" w:type="dxa"/>
          <w:bottom w:w="75" w:type="dxa"/>
          <w:right w:w="75" w:type="dxa"/>
        </w:tblCellMar>
        <w:tblLook w:val="04A0" w:firstRow="1" w:lastRow="0" w:firstColumn="1" w:lastColumn="0" w:noHBand="0" w:noVBand="1"/>
      </w:tblPr>
      <w:tblGrid>
        <w:gridCol w:w="1245"/>
        <w:gridCol w:w="3997"/>
      </w:tblGrid>
      <w:tr w:rsidR="00AE5A0A" w:rsidRPr="00155D83" w14:paraId="44762845" w14:textId="77777777" w:rsidTr="009D62E2">
        <w:trPr>
          <w:tblCellSpacing w:w="7" w:type="dxa"/>
          <w:jc w:val="center"/>
        </w:trPr>
        <w:tc>
          <w:tcPr>
            <w:tcW w:w="0" w:type="auto"/>
            <w:shd w:val="clear" w:color="auto" w:fill="FFFFFF" w:themeFill="background1"/>
            <w:vAlign w:val="center"/>
            <w:hideMark/>
          </w:tcPr>
          <w:p w14:paraId="6DD1B7ED"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30</w:t>
            </w:r>
          </w:p>
        </w:tc>
        <w:tc>
          <w:tcPr>
            <w:tcW w:w="0" w:type="auto"/>
            <w:shd w:val="clear" w:color="auto" w:fill="FFFFFF" w:themeFill="background1"/>
            <w:vAlign w:val="center"/>
            <w:hideMark/>
          </w:tcPr>
          <w:p w14:paraId="2189F484" w14:textId="77777777" w:rsidR="00AE5A0A" w:rsidRPr="00155D83" w:rsidRDefault="006A068B"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Down by the Bay</w:t>
            </w:r>
          </w:p>
        </w:tc>
      </w:tr>
      <w:tr w:rsidR="00AE5A0A" w:rsidRPr="00155D83" w14:paraId="09E0C0AE" w14:textId="77777777" w:rsidTr="009D62E2">
        <w:trPr>
          <w:tblCellSpacing w:w="7" w:type="dxa"/>
          <w:jc w:val="center"/>
        </w:trPr>
        <w:tc>
          <w:tcPr>
            <w:tcW w:w="0" w:type="auto"/>
            <w:shd w:val="clear" w:color="auto" w:fill="FFFFFF" w:themeFill="background1"/>
            <w:vAlign w:val="center"/>
            <w:hideMark/>
          </w:tcPr>
          <w:p w14:paraId="03F3C160"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31</w:t>
            </w:r>
          </w:p>
        </w:tc>
        <w:tc>
          <w:tcPr>
            <w:tcW w:w="0" w:type="auto"/>
            <w:shd w:val="clear" w:color="auto" w:fill="FFFFFF" w:themeFill="background1"/>
            <w:vAlign w:val="center"/>
            <w:hideMark/>
          </w:tcPr>
          <w:p w14:paraId="394E3F57" w14:textId="77777777" w:rsidR="00AE5A0A" w:rsidRPr="00155D83" w:rsidRDefault="008B68E5"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Maisy’s Train</w:t>
            </w:r>
          </w:p>
        </w:tc>
      </w:tr>
      <w:tr w:rsidR="00AE5A0A" w:rsidRPr="00155D83" w14:paraId="0C9C0C38" w14:textId="77777777" w:rsidTr="009D62E2">
        <w:trPr>
          <w:tblCellSpacing w:w="7" w:type="dxa"/>
          <w:jc w:val="center"/>
        </w:trPr>
        <w:tc>
          <w:tcPr>
            <w:tcW w:w="0" w:type="auto"/>
            <w:shd w:val="clear" w:color="auto" w:fill="FFFFFF" w:themeFill="background1"/>
            <w:vAlign w:val="center"/>
            <w:hideMark/>
          </w:tcPr>
          <w:p w14:paraId="0E4C7F0C"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32</w:t>
            </w:r>
          </w:p>
        </w:tc>
        <w:tc>
          <w:tcPr>
            <w:tcW w:w="0" w:type="auto"/>
            <w:shd w:val="clear" w:color="auto" w:fill="FFFFFF" w:themeFill="background1"/>
            <w:vAlign w:val="center"/>
            <w:hideMark/>
          </w:tcPr>
          <w:p w14:paraId="27B2ACCD" w14:textId="77777777" w:rsidR="00AE5A0A" w:rsidRPr="00155D83" w:rsidRDefault="00023939"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Goodnight New York City</w:t>
            </w:r>
          </w:p>
        </w:tc>
      </w:tr>
      <w:tr w:rsidR="00AE5A0A" w:rsidRPr="00155D83" w14:paraId="2FFF3D7D" w14:textId="77777777" w:rsidTr="009D62E2">
        <w:trPr>
          <w:tblCellSpacing w:w="7" w:type="dxa"/>
          <w:jc w:val="center"/>
        </w:trPr>
        <w:tc>
          <w:tcPr>
            <w:tcW w:w="0" w:type="auto"/>
            <w:shd w:val="clear" w:color="auto" w:fill="FFFFFF" w:themeFill="background1"/>
            <w:vAlign w:val="center"/>
            <w:hideMark/>
          </w:tcPr>
          <w:p w14:paraId="598D685B"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33</w:t>
            </w:r>
          </w:p>
        </w:tc>
        <w:tc>
          <w:tcPr>
            <w:tcW w:w="0" w:type="auto"/>
            <w:shd w:val="clear" w:color="auto" w:fill="FFFFFF" w:themeFill="background1"/>
            <w:vAlign w:val="center"/>
            <w:hideMark/>
          </w:tcPr>
          <w:p w14:paraId="20E944C0"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I LOVE YOU ALL THE TIME BOOK</w:t>
            </w:r>
          </w:p>
        </w:tc>
      </w:tr>
    </w:tbl>
    <w:p w14:paraId="6DE69FAD" w14:textId="77777777" w:rsidR="00AE5A0A" w:rsidRDefault="00AE5A0A" w:rsidP="00AE5A0A"/>
    <w:p w14:paraId="4388A3B0" w14:textId="77777777" w:rsidR="00AE5A0A" w:rsidRDefault="00AE5A0A" w:rsidP="00AE5A0A"/>
    <w:p w14:paraId="6BFC69E1" w14:textId="77777777" w:rsidR="00AE5A0A" w:rsidRDefault="00AE5A0A" w:rsidP="00AE5A0A">
      <w:r>
        <w:t xml:space="preserve">1 – </w:t>
      </w:r>
      <w:r w:rsidRPr="00AE5A0A">
        <w:rPr>
          <w:b/>
        </w:rPr>
        <w:t xml:space="preserve">ACTIVITY WORKBOOK </w:t>
      </w:r>
      <w:proofErr w:type="gramStart"/>
      <w:r w:rsidRPr="00AE5A0A">
        <w:rPr>
          <w:b/>
        </w:rPr>
        <w:t>KIT</w:t>
      </w:r>
      <w:r>
        <w:t xml:space="preserve">  (</w:t>
      </w:r>
      <w:proofErr w:type="gramEnd"/>
      <w:r>
        <w:t xml:space="preserve">DRB 658) </w:t>
      </w:r>
      <w:r>
        <w:br/>
        <w:t xml:space="preserve">Made up of 1 each of the following 4 workbooks: </w:t>
      </w:r>
    </w:p>
    <w:tbl>
      <w:tblPr>
        <w:tblW w:w="2812" w:type="pct"/>
        <w:jc w:val="center"/>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75" w:type="dxa"/>
          <w:left w:w="75" w:type="dxa"/>
          <w:bottom w:w="75" w:type="dxa"/>
          <w:right w:w="75" w:type="dxa"/>
        </w:tblCellMar>
        <w:tblLook w:val="04A0" w:firstRow="1" w:lastRow="0" w:firstColumn="1" w:lastColumn="0" w:noHBand="0" w:noVBand="1"/>
      </w:tblPr>
      <w:tblGrid>
        <w:gridCol w:w="1183"/>
        <w:gridCol w:w="4075"/>
      </w:tblGrid>
      <w:tr w:rsidR="00AE5A0A" w:rsidRPr="00155D83" w14:paraId="42D4D493" w14:textId="77777777" w:rsidTr="009D62E2">
        <w:trPr>
          <w:tblCellSpacing w:w="7" w:type="dxa"/>
          <w:jc w:val="center"/>
        </w:trPr>
        <w:tc>
          <w:tcPr>
            <w:tcW w:w="0" w:type="auto"/>
            <w:shd w:val="clear" w:color="auto" w:fill="FFFFFF" w:themeFill="background1"/>
            <w:vAlign w:val="center"/>
            <w:hideMark/>
          </w:tcPr>
          <w:p w14:paraId="4D76DFDD"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05</w:t>
            </w:r>
          </w:p>
        </w:tc>
        <w:tc>
          <w:tcPr>
            <w:tcW w:w="0" w:type="auto"/>
            <w:shd w:val="clear" w:color="auto" w:fill="FFFFFF" w:themeFill="background1"/>
            <w:vAlign w:val="center"/>
            <w:hideMark/>
          </w:tcPr>
          <w:p w14:paraId="6476F654" w14:textId="77777777" w:rsidR="00AE5A0A" w:rsidRPr="00155D83" w:rsidRDefault="00AE5A0A" w:rsidP="009D62E2">
            <w:pPr>
              <w:spacing w:after="0" w:line="240" w:lineRule="auto"/>
              <w:rPr>
                <w:rFonts w:ascii="Verdana" w:eastAsia="Times New Roman" w:hAnsi="Verdana" w:cs="Times New Roman"/>
                <w:sz w:val="17"/>
                <w:szCs w:val="17"/>
              </w:rPr>
            </w:pPr>
            <w:r>
              <w:rPr>
                <w:rFonts w:ascii="Verdana" w:eastAsia="Times New Roman" w:hAnsi="Verdana" w:cs="Times New Roman"/>
                <w:sz w:val="17"/>
                <w:szCs w:val="17"/>
              </w:rPr>
              <w:t xml:space="preserve">NURSERY RHYMES </w:t>
            </w:r>
          </w:p>
        </w:tc>
      </w:tr>
      <w:tr w:rsidR="00AE5A0A" w:rsidRPr="00155D83" w14:paraId="504B5C35" w14:textId="77777777" w:rsidTr="009D62E2">
        <w:trPr>
          <w:tblCellSpacing w:w="7" w:type="dxa"/>
          <w:jc w:val="center"/>
        </w:trPr>
        <w:tc>
          <w:tcPr>
            <w:tcW w:w="0" w:type="auto"/>
            <w:shd w:val="clear" w:color="auto" w:fill="FFFFFF" w:themeFill="background1"/>
            <w:vAlign w:val="center"/>
            <w:hideMark/>
          </w:tcPr>
          <w:p w14:paraId="79EBDFFE"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06</w:t>
            </w:r>
          </w:p>
        </w:tc>
        <w:tc>
          <w:tcPr>
            <w:tcW w:w="0" w:type="auto"/>
            <w:shd w:val="clear" w:color="auto" w:fill="FFFFFF" w:themeFill="background1"/>
            <w:vAlign w:val="center"/>
            <w:hideMark/>
          </w:tcPr>
          <w:p w14:paraId="68FD163F"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TRACING TRAILS WORKBOOK</w:t>
            </w:r>
          </w:p>
        </w:tc>
      </w:tr>
      <w:tr w:rsidR="00AE5A0A" w:rsidRPr="00155D83" w14:paraId="3B466C07" w14:textId="77777777" w:rsidTr="009D62E2">
        <w:trPr>
          <w:tblCellSpacing w:w="7" w:type="dxa"/>
          <w:jc w:val="center"/>
        </w:trPr>
        <w:tc>
          <w:tcPr>
            <w:tcW w:w="0" w:type="auto"/>
            <w:shd w:val="clear" w:color="auto" w:fill="FFFFFF" w:themeFill="background1"/>
            <w:vAlign w:val="center"/>
            <w:hideMark/>
          </w:tcPr>
          <w:p w14:paraId="761D379D"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07</w:t>
            </w:r>
          </w:p>
        </w:tc>
        <w:tc>
          <w:tcPr>
            <w:tcW w:w="0" w:type="auto"/>
            <w:shd w:val="clear" w:color="auto" w:fill="FFFFFF" w:themeFill="background1"/>
            <w:vAlign w:val="center"/>
            <w:hideMark/>
          </w:tcPr>
          <w:p w14:paraId="59EB847C"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PRESCHOOL BASICS WORKBOOK</w:t>
            </w:r>
          </w:p>
        </w:tc>
      </w:tr>
      <w:tr w:rsidR="00AE5A0A" w:rsidRPr="00155D83" w14:paraId="3345BAC6" w14:textId="77777777" w:rsidTr="009D62E2">
        <w:trPr>
          <w:tblCellSpacing w:w="7" w:type="dxa"/>
          <w:jc w:val="center"/>
        </w:trPr>
        <w:tc>
          <w:tcPr>
            <w:tcW w:w="0" w:type="auto"/>
            <w:shd w:val="clear" w:color="auto" w:fill="FFFFFF" w:themeFill="background1"/>
            <w:vAlign w:val="center"/>
            <w:hideMark/>
          </w:tcPr>
          <w:p w14:paraId="17AB205D"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DRB 608</w:t>
            </w:r>
          </w:p>
        </w:tc>
        <w:tc>
          <w:tcPr>
            <w:tcW w:w="0" w:type="auto"/>
            <w:shd w:val="clear" w:color="auto" w:fill="FFFFFF" w:themeFill="background1"/>
            <w:vAlign w:val="center"/>
            <w:hideMark/>
          </w:tcPr>
          <w:p w14:paraId="1B053EC5" w14:textId="77777777" w:rsidR="00AE5A0A" w:rsidRPr="00155D83" w:rsidRDefault="00AE5A0A" w:rsidP="009D62E2">
            <w:pPr>
              <w:spacing w:after="0" w:line="240" w:lineRule="auto"/>
              <w:rPr>
                <w:rFonts w:ascii="Verdana" w:eastAsia="Times New Roman" w:hAnsi="Verdana" w:cs="Times New Roman"/>
                <w:sz w:val="17"/>
                <w:szCs w:val="17"/>
              </w:rPr>
            </w:pPr>
            <w:r w:rsidRPr="00155D83">
              <w:rPr>
                <w:rFonts w:ascii="Verdana" w:eastAsia="Times New Roman" w:hAnsi="Verdana" w:cs="Times New Roman"/>
                <w:sz w:val="17"/>
                <w:szCs w:val="17"/>
              </w:rPr>
              <w:t>PRESCHOOL SCHOLAR WORKBOOK</w:t>
            </w:r>
          </w:p>
        </w:tc>
      </w:tr>
    </w:tbl>
    <w:p w14:paraId="151B020B" w14:textId="77777777" w:rsidR="00AE5A0A" w:rsidRDefault="00AE5A0A" w:rsidP="00AE5A0A"/>
    <w:p w14:paraId="482A17BE" w14:textId="77777777" w:rsidR="00AE5A0A" w:rsidRPr="001F47AF" w:rsidRDefault="00AE5A0A" w:rsidP="00AE5A0A">
      <w:r>
        <w:t xml:space="preserve">1 – </w:t>
      </w:r>
      <w:r w:rsidR="001F47AF">
        <w:rPr>
          <w:b/>
        </w:rPr>
        <w:t xml:space="preserve">PACK AND ROLL </w:t>
      </w:r>
      <w:r w:rsidR="001F47AF">
        <w:t xml:space="preserve">(DRG 721) </w:t>
      </w:r>
    </w:p>
    <w:p w14:paraId="11DDB343" w14:textId="77777777" w:rsidR="00AE5A0A" w:rsidRDefault="00AE5A0A" w:rsidP="00AE5A0A">
      <w:r>
        <w:t xml:space="preserve">1 – </w:t>
      </w:r>
      <w:r w:rsidRPr="00AE5A0A">
        <w:rPr>
          <w:b/>
        </w:rPr>
        <w:t>VB-MAPP SET</w:t>
      </w:r>
      <w:r>
        <w:t xml:space="preserve"> (DRB 680) </w:t>
      </w:r>
    </w:p>
    <w:p w14:paraId="0132BFA6" w14:textId="77777777" w:rsidR="002F11A5" w:rsidRDefault="002F11A5" w:rsidP="002F11A5">
      <w:r>
        <w:t xml:space="preserve">1 – </w:t>
      </w:r>
      <w:r w:rsidRPr="00AE5A0A">
        <w:rPr>
          <w:b/>
        </w:rPr>
        <w:t xml:space="preserve">LANGUAGE </w:t>
      </w:r>
      <w:r w:rsidR="001810C0" w:rsidRPr="00AE5A0A">
        <w:rPr>
          <w:b/>
        </w:rPr>
        <w:t>BUILDER PICTURE NOUN CARDS</w:t>
      </w:r>
      <w:r>
        <w:t xml:space="preserve"> (DRC 081) </w:t>
      </w:r>
    </w:p>
    <w:p w14:paraId="12EF0086" w14:textId="77777777" w:rsidR="002F11A5" w:rsidRDefault="002F11A5" w:rsidP="002F11A5">
      <w:r>
        <w:t xml:space="preserve">1 - </w:t>
      </w:r>
      <w:r w:rsidRPr="00AE5A0A">
        <w:rPr>
          <w:b/>
        </w:rPr>
        <w:t xml:space="preserve">REINFORCER KIT </w:t>
      </w:r>
      <w:r>
        <w:t xml:space="preserve">(DRP 575) </w:t>
      </w:r>
    </w:p>
    <w:p w14:paraId="75F3D784" w14:textId="77777777" w:rsidR="002F11A5" w:rsidRDefault="002F11A5" w:rsidP="002F11A5">
      <w:r>
        <w:t xml:space="preserve">1 - </w:t>
      </w:r>
      <w:r w:rsidRPr="00AE5A0A">
        <w:rPr>
          <w:b/>
        </w:rPr>
        <w:t xml:space="preserve">FARM LIFE PLACEMAT </w:t>
      </w:r>
      <w:r>
        <w:t xml:space="preserve">(DRC 661) </w:t>
      </w:r>
    </w:p>
    <w:p w14:paraId="269FC932" w14:textId="77777777" w:rsidR="002F11A5" w:rsidRDefault="002F11A5" w:rsidP="002F11A5">
      <w:r>
        <w:t xml:space="preserve">1 - </w:t>
      </w:r>
      <w:r w:rsidRPr="00AE5A0A">
        <w:rPr>
          <w:b/>
        </w:rPr>
        <w:t>JUNGLE LIFE PLACEMAT</w:t>
      </w:r>
      <w:r>
        <w:t xml:space="preserve"> (DRC 662) </w:t>
      </w:r>
    </w:p>
    <w:p w14:paraId="5AF64420" w14:textId="77777777" w:rsidR="002F11A5" w:rsidRDefault="002F11A5" w:rsidP="002F11A5">
      <w:r>
        <w:t xml:space="preserve">1 - </w:t>
      </w:r>
      <w:r w:rsidRPr="00AE5A0A">
        <w:rPr>
          <w:b/>
        </w:rPr>
        <w:t>CITY LIFE PLACEMAT</w:t>
      </w:r>
      <w:r>
        <w:t xml:space="preserve"> (DRC 663) </w:t>
      </w:r>
    </w:p>
    <w:p w14:paraId="34A06BF9" w14:textId="77777777" w:rsidR="002F11A5" w:rsidRDefault="00687ED9" w:rsidP="002F11A5">
      <w:r>
        <w:t>1</w:t>
      </w:r>
      <w:r w:rsidR="002F11A5">
        <w:t xml:space="preserve"> – </w:t>
      </w:r>
      <w:r>
        <w:rPr>
          <w:b/>
        </w:rPr>
        <w:t xml:space="preserve">THREE BEAR FAMILY COUNTERS </w:t>
      </w:r>
      <w:r w:rsidR="002F11A5">
        <w:t xml:space="preserve">(DRG 594)  </w:t>
      </w:r>
    </w:p>
    <w:p w14:paraId="095AFBF6" w14:textId="77777777" w:rsidR="002F11A5" w:rsidRDefault="002F11A5" w:rsidP="002F11A5">
      <w:r>
        <w:t xml:space="preserve">1 – </w:t>
      </w:r>
      <w:r w:rsidRPr="00AE5A0A">
        <w:rPr>
          <w:b/>
        </w:rPr>
        <w:t>WOODEN BEADS</w:t>
      </w:r>
      <w:r>
        <w:t xml:space="preserve"> (DRG 049) </w:t>
      </w:r>
    </w:p>
    <w:p w14:paraId="0280D14E" w14:textId="77777777" w:rsidR="002F11A5" w:rsidRDefault="002F11A5" w:rsidP="002F11A5">
      <w:r>
        <w:t xml:space="preserve">1 - </w:t>
      </w:r>
      <w:r w:rsidRPr="00AE5A0A">
        <w:rPr>
          <w:b/>
        </w:rPr>
        <w:t>TALL-STACKER PEGBOARD</w:t>
      </w:r>
      <w:r>
        <w:t xml:space="preserve"> (DRG 595) </w:t>
      </w:r>
    </w:p>
    <w:p w14:paraId="22EA5502" w14:textId="77777777" w:rsidR="002F11A5" w:rsidRDefault="002F11A5" w:rsidP="002F11A5">
      <w:r>
        <w:t xml:space="preserve">1 - </w:t>
      </w:r>
      <w:r w:rsidRPr="00AE5A0A">
        <w:rPr>
          <w:b/>
        </w:rPr>
        <w:t xml:space="preserve">SHAPE SORTING CUBE </w:t>
      </w:r>
      <w:r>
        <w:t xml:space="preserve">(DRG 622) </w:t>
      </w:r>
    </w:p>
    <w:p w14:paraId="12CC05FF" w14:textId="77777777" w:rsidR="002671A6" w:rsidRPr="002671A6" w:rsidRDefault="002671A6" w:rsidP="002671A6">
      <w:r>
        <w:t xml:space="preserve">1 – </w:t>
      </w:r>
      <w:r w:rsidR="004C4F48">
        <w:rPr>
          <w:b/>
        </w:rPr>
        <w:t>RAINBOW</w:t>
      </w:r>
      <w:r>
        <w:rPr>
          <w:b/>
        </w:rPr>
        <w:t xml:space="preserve"> STACKER </w:t>
      </w:r>
      <w:r>
        <w:t xml:space="preserve">(DRG </w:t>
      </w:r>
      <w:r w:rsidR="004C4F48">
        <w:t>305</w:t>
      </w:r>
      <w:r>
        <w:t xml:space="preserve">) </w:t>
      </w:r>
    </w:p>
    <w:p w14:paraId="380ED111" w14:textId="77777777" w:rsidR="002F11A5" w:rsidRDefault="002F11A5" w:rsidP="002F11A5">
      <w:r>
        <w:lastRenderedPageBreak/>
        <w:t xml:space="preserve">1 - </w:t>
      </w:r>
      <w:r w:rsidRPr="00AE5A0A">
        <w:rPr>
          <w:b/>
        </w:rPr>
        <w:t>CUBE PATTERN DESIGN CARDS</w:t>
      </w:r>
      <w:r>
        <w:t xml:space="preserve"> (DRC 620) </w:t>
      </w:r>
    </w:p>
    <w:p w14:paraId="2B775351" w14:textId="77777777" w:rsidR="003D6DDF" w:rsidRDefault="003D6DDF" w:rsidP="003D6DDF">
      <w:r>
        <w:t>1 –</w:t>
      </w:r>
      <w:r>
        <w:rPr>
          <w:b/>
        </w:rPr>
        <w:t>COLOR CUBES</w:t>
      </w:r>
      <w:r>
        <w:t xml:space="preserve"> (DRG 006) </w:t>
      </w:r>
    </w:p>
    <w:p w14:paraId="1BC4119C" w14:textId="77777777" w:rsidR="002F11A5" w:rsidRDefault="002F11A5" w:rsidP="002F11A5">
      <w:r>
        <w:t xml:space="preserve">1 - </w:t>
      </w:r>
      <w:r w:rsidRPr="00AE5A0A">
        <w:rPr>
          <w:b/>
        </w:rPr>
        <w:t>VEHICLE MINI-PUZZLE PACK</w:t>
      </w:r>
      <w:r>
        <w:t xml:space="preserve"> (DRG 593) </w:t>
      </w:r>
    </w:p>
    <w:p w14:paraId="4BE45694" w14:textId="77777777" w:rsidR="002F11A5" w:rsidRDefault="002F11A5" w:rsidP="002F11A5">
      <w:r>
        <w:t xml:space="preserve">1 </w:t>
      </w:r>
      <w:r w:rsidR="003B77FA">
        <w:t>–</w:t>
      </w:r>
      <w:r w:rsidR="008F15FB">
        <w:rPr>
          <w:b/>
        </w:rPr>
        <w:t>FIRE TRUCK PEG PUZZLE</w:t>
      </w:r>
      <w:r w:rsidR="003B77FA">
        <w:t xml:space="preserve"> (DRG </w:t>
      </w:r>
      <w:r w:rsidR="008F15FB">
        <w:t>067</w:t>
      </w:r>
      <w:r>
        <w:t>)</w:t>
      </w:r>
    </w:p>
    <w:p w14:paraId="11DA3B7E" w14:textId="77777777" w:rsidR="007D687E" w:rsidRPr="007D687E" w:rsidRDefault="007D687E" w:rsidP="002F11A5">
      <w:r>
        <w:t xml:space="preserve">1 – </w:t>
      </w:r>
      <w:r w:rsidR="00B4010D">
        <w:rPr>
          <w:b/>
        </w:rPr>
        <w:t>TRAIN</w:t>
      </w:r>
      <w:r w:rsidR="00687ED9">
        <w:rPr>
          <w:b/>
        </w:rPr>
        <w:t xml:space="preserve"> PEG</w:t>
      </w:r>
      <w:r w:rsidR="00057474">
        <w:rPr>
          <w:b/>
        </w:rPr>
        <w:t xml:space="preserve"> PUZZLE</w:t>
      </w:r>
      <w:r>
        <w:rPr>
          <w:b/>
        </w:rPr>
        <w:t xml:space="preserve"> </w:t>
      </w:r>
      <w:r>
        <w:t xml:space="preserve">(DRG </w:t>
      </w:r>
      <w:r w:rsidR="00B4010D">
        <w:t>615</w:t>
      </w:r>
      <w:r>
        <w:t xml:space="preserve">) </w:t>
      </w:r>
    </w:p>
    <w:p w14:paraId="7C290E70" w14:textId="77777777" w:rsidR="00952E9E" w:rsidRPr="00D30E18" w:rsidRDefault="00952E9E" w:rsidP="00952E9E">
      <w:r>
        <w:t xml:space="preserve">1 – </w:t>
      </w:r>
      <w:r w:rsidR="007B3C63">
        <w:rPr>
          <w:b/>
        </w:rPr>
        <w:t>FARM</w:t>
      </w:r>
      <w:r w:rsidR="003A7C6F">
        <w:rPr>
          <w:b/>
        </w:rPr>
        <w:t xml:space="preserve"> PEG</w:t>
      </w:r>
      <w:r>
        <w:rPr>
          <w:b/>
        </w:rPr>
        <w:t xml:space="preserve"> PUZZLE </w:t>
      </w:r>
      <w:r>
        <w:t xml:space="preserve">(DRG </w:t>
      </w:r>
      <w:r w:rsidR="007B3C63">
        <w:t>612</w:t>
      </w:r>
      <w:r>
        <w:t>)</w:t>
      </w:r>
    </w:p>
    <w:p w14:paraId="4E1BCB55" w14:textId="77777777" w:rsidR="002F11A5" w:rsidRDefault="002F11A5" w:rsidP="002F11A5">
      <w:r>
        <w:t xml:space="preserve">1 - </w:t>
      </w:r>
      <w:r w:rsidRPr="00AE5A0A">
        <w:rPr>
          <w:b/>
        </w:rPr>
        <w:t>ALPHABET CARDS</w:t>
      </w:r>
      <w:r>
        <w:t xml:space="preserve"> (DRC 634) </w:t>
      </w:r>
    </w:p>
    <w:p w14:paraId="1B546468" w14:textId="77777777" w:rsidR="002F11A5" w:rsidRDefault="002F11A5" w:rsidP="002F11A5">
      <w:r>
        <w:t xml:space="preserve">1 – </w:t>
      </w:r>
      <w:r w:rsidRPr="00AE5A0A">
        <w:rPr>
          <w:b/>
        </w:rPr>
        <w:t>EVERYDAY OBJECTS MEMORY CARD MATCHING GAME</w:t>
      </w:r>
      <w:r>
        <w:t xml:space="preserve"> (DRC 610) </w:t>
      </w:r>
    </w:p>
    <w:p w14:paraId="0F9CAC2C" w14:textId="77777777" w:rsidR="002F11A5" w:rsidRDefault="002F11A5" w:rsidP="002F11A5">
      <w:r>
        <w:t xml:space="preserve">1 - </w:t>
      </w:r>
      <w:r w:rsidRPr="00AE5A0A">
        <w:rPr>
          <w:b/>
        </w:rPr>
        <w:t>COLORS, SHAPES &amp; NUMBERS</w:t>
      </w:r>
      <w:r>
        <w:t xml:space="preserve"> (DRC 635) </w:t>
      </w:r>
    </w:p>
    <w:p w14:paraId="0885C4EB" w14:textId="77777777" w:rsidR="002F11A5" w:rsidRDefault="002F11A5" w:rsidP="002F11A5">
      <w:r>
        <w:t xml:space="preserve">1 - </w:t>
      </w:r>
      <w:r w:rsidRPr="00AE5A0A">
        <w:rPr>
          <w:b/>
        </w:rPr>
        <w:t>COMMUNITY HELPERS</w:t>
      </w:r>
      <w:r>
        <w:t xml:space="preserve"> (DRC 636) </w:t>
      </w:r>
    </w:p>
    <w:p w14:paraId="0EE00FF0" w14:textId="77777777" w:rsidR="002F11A5" w:rsidRDefault="00AE5A0A" w:rsidP="002F11A5">
      <w:r>
        <w:t xml:space="preserve">1 </w:t>
      </w:r>
      <w:r w:rsidR="002F11A5">
        <w:t xml:space="preserve">- </w:t>
      </w:r>
      <w:r w:rsidR="002F11A5" w:rsidRPr="00AE5A0A">
        <w:rPr>
          <w:b/>
        </w:rPr>
        <w:t>PICTURE WORDS</w:t>
      </w:r>
      <w:r w:rsidR="002F11A5">
        <w:t xml:space="preserve"> (DRC 637) </w:t>
      </w:r>
    </w:p>
    <w:p w14:paraId="44D0363D" w14:textId="77777777" w:rsidR="002F11A5" w:rsidRDefault="002F11A5" w:rsidP="002F11A5">
      <w:r>
        <w:t xml:space="preserve">1 - </w:t>
      </w:r>
      <w:r w:rsidRPr="00AE5A0A">
        <w:rPr>
          <w:b/>
        </w:rPr>
        <w:t>MEASURING WORMS</w:t>
      </w:r>
      <w:r>
        <w:t xml:space="preserve"> (DRG 621) </w:t>
      </w:r>
    </w:p>
    <w:p w14:paraId="02BDAA04" w14:textId="77777777" w:rsidR="00674542" w:rsidRDefault="001A0643" w:rsidP="002F11A5">
      <w:r>
        <w:t xml:space="preserve">1 – </w:t>
      </w:r>
      <w:r w:rsidR="00674542">
        <w:rPr>
          <w:b/>
        </w:rPr>
        <w:t xml:space="preserve">TEDDY WEAR LEARN TO DRESS DOLL </w:t>
      </w:r>
      <w:r w:rsidR="00674542">
        <w:t>(DRG 609)</w:t>
      </w:r>
    </w:p>
    <w:p w14:paraId="4130057D" w14:textId="77777777" w:rsidR="002F11A5" w:rsidRDefault="00AE5A0A" w:rsidP="002F11A5">
      <w:r>
        <w:t>1</w:t>
      </w:r>
      <w:r w:rsidR="002F11A5">
        <w:t xml:space="preserve"> - </w:t>
      </w:r>
      <w:r w:rsidR="002F11A5" w:rsidRPr="00AE5A0A">
        <w:rPr>
          <w:b/>
        </w:rPr>
        <w:t>AUDITORY TIMER</w:t>
      </w:r>
      <w:r w:rsidR="002F11A5">
        <w:t xml:space="preserve"> (DRT 207) </w:t>
      </w:r>
    </w:p>
    <w:p w14:paraId="6A4F626E" w14:textId="77777777" w:rsidR="002F11A5" w:rsidRDefault="002F11A5" w:rsidP="002F11A5">
      <w:r>
        <w:t xml:space="preserve">1 – </w:t>
      </w:r>
      <w:r w:rsidRPr="00AE5A0A">
        <w:rPr>
          <w:b/>
        </w:rPr>
        <w:t>SIZE SORT</w:t>
      </w:r>
      <w:r>
        <w:t xml:space="preserve"> (DRG 073) </w:t>
      </w:r>
    </w:p>
    <w:p w14:paraId="027FF486" w14:textId="77777777" w:rsidR="002F11A5" w:rsidRDefault="002F11A5" w:rsidP="002F11A5">
      <w:r>
        <w:t xml:space="preserve">1 </w:t>
      </w:r>
      <w:r w:rsidR="00AD77BD">
        <w:t>–</w:t>
      </w:r>
      <w:r>
        <w:t xml:space="preserve"> </w:t>
      </w:r>
      <w:r w:rsidR="00241704">
        <w:rPr>
          <w:b/>
        </w:rPr>
        <w:t>SOUNDS AT HOME LISTENING LOTTO</w:t>
      </w:r>
      <w:r w:rsidR="00AD77BD">
        <w:rPr>
          <w:b/>
        </w:rPr>
        <w:t xml:space="preserve"> </w:t>
      </w:r>
      <w:r w:rsidR="0062469F">
        <w:t xml:space="preserve">(DRG </w:t>
      </w:r>
      <w:r w:rsidR="00241704">
        <w:t>397</w:t>
      </w:r>
      <w:r w:rsidR="00AD77BD">
        <w:t xml:space="preserve">) </w:t>
      </w:r>
      <w:r>
        <w:t xml:space="preserve"> </w:t>
      </w:r>
    </w:p>
    <w:p w14:paraId="01D47500" w14:textId="77777777" w:rsidR="002F11A5" w:rsidRDefault="002F11A5" w:rsidP="002F11A5">
      <w:r>
        <w:t xml:space="preserve">1 </w:t>
      </w:r>
      <w:r w:rsidR="001810C0">
        <w:t>-</w:t>
      </w:r>
      <w:r>
        <w:t xml:space="preserve"> </w:t>
      </w:r>
      <w:r w:rsidR="00327C0C">
        <w:rPr>
          <w:b/>
        </w:rPr>
        <w:t>LEARNING TO SEQUENCE: 3-SCENE</w:t>
      </w:r>
      <w:r w:rsidR="00327C0C" w:rsidRPr="00A9087C">
        <w:rPr>
          <w:b/>
        </w:rPr>
        <w:t xml:space="preserve"> </w:t>
      </w:r>
      <w:r>
        <w:t xml:space="preserve">(DRC </w:t>
      </w:r>
      <w:r w:rsidR="00327C0C">
        <w:t>806</w:t>
      </w:r>
      <w:r>
        <w:t xml:space="preserve">) </w:t>
      </w:r>
    </w:p>
    <w:p w14:paraId="4E993CF2" w14:textId="77777777" w:rsidR="002F11A5" w:rsidRDefault="002F11A5" w:rsidP="002F11A5">
      <w:r>
        <w:t xml:space="preserve">1 </w:t>
      </w:r>
      <w:r w:rsidR="00C10505">
        <w:t>–</w:t>
      </w:r>
      <w:r w:rsidR="00452556">
        <w:t xml:space="preserve"> </w:t>
      </w:r>
      <w:r w:rsidR="00452556" w:rsidRPr="00452556">
        <w:rPr>
          <w:b/>
        </w:rPr>
        <w:t>PLAY</w:t>
      </w:r>
      <w:r w:rsidR="00452556">
        <w:t xml:space="preserve"> </w:t>
      </w:r>
      <w:r w:rsidR="00C10505">
        <w:rPr>
          <w:b/>
        </w:rPr>
        <w:t xml:space="preserve">MONEY </w:t>
      </w:r>
      <w:r>
        <w:t xml:space="preserve">(DRG </w:t>
      </w:r>
      <w:r w:rsidR="00452556">
        <w:t>999</w:t>
      </w:r>
      <w:r>
        <w:t xml:space="preserve">) </w:t>
      </w:r>
    </w:p>
    <w:p w14:paraId="67C3E660" w14:textId="77777777" w:rsidR="00820007" w:rsidRDefault="00820007" w:rsidP="00820007">
      <w:r>
        <w:t xml:space="preserve">1 – </w:t>
      </w:r>
      <w:r>
        <w:rPr>
          <w:b/>
        </w:rPr>
        <w:t xml:space="preserve">MIGHTY MIND </w:t>
      </w:r>
      <w:r>
        <w:t xml:space="preserve">(DRG 001) </w:t>
      </w:r>
    </w:p>
    <w:p w14:paraId="6169DA99" w14:textId="77777777" w:rsidR="00B84F8C" w:rsidRPr="00B84F8C" w:rsidRDefault="00B84F8C" w:rsidP="00820007">
      <w:r>
        <w:t xml:space="preserve">1 - </w:t>
      </w:r>
      <w:r>
        <w:rPr>
          <w:b/>
        </w:rPr>
        <w:t xml:space="preserve">VERBAL BEHAVIOR TARGETS </w:t>
      </w:r>
      <w:r>
        <w:t xml:space="preserve">(DRB 090) </w:t>
      </w:r>
    </w:p>
    <w:p w14:paraId="34F404BC" w14:textId="77777777" w:rsidR="002F11A5" w:rsidRDefault="002F11A5" w:rsidP="002F11A5"/>
    <w:p w14:paraId="10668262" w14:textId="77777777" w:rsidR="002F11A5" w:rsidRDefault="002F11A5"/>
    <w:sectPr w:rsidR="002F11A5" w:rsidSect="008B3F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65602"/>
    <w:multiLevelType w:val="hybridMultilevel"/>
    <w:tmpl w:val="4C84E606"/>
    <w:lvl w:ilvl="0" w:tplc="162E56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D491A"/>
    <w:multiLevelType w:val="hybridMultilevel"/>
    <w:tmpl w:val="126C09F4"/>
    <w:lvl w:ilvl="0" w:tplc="9878E2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83D23"/>
    <w:multiLevelType w:val="hybridMultilevel"/>
    <w:tmpl w:val="51EA161A"/>
    <w:lvl w:ilvl="0" w:tplc="9A52B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2A222A"/>
    <w:multiLevelType w:val="hybridMultilevel"/>
    <w:tmpl w:val="4D48364A"/>
    <w:lvl w:ilvl="0" w:tplc="AE74424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D803A6"/>
    <w:multiLevelType w:val="hybridMultilevel"/>
    <w:tmpl w:val="CB40D6B6"/>
    <w:lvl w:ilvl="0" w:tplc="BAC24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7A2F69"/>
    <w:multiLevelType w:val="hybridMultilevel"/>
    <w:tmpl w:val="283AC4DE"/>
    <w:lvl w:ilvl="0" w:tplc="DC9E2C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4373280">
    <w:abstractNumId w:val="4"/>
  </w:num>
  <w:num w:numId="2" w16cid:durableId="63533483">
    <w:abstractNumId w:val="0"/>
  </w:num>
  <w:num w:numId="3" w16cid:durableId="1744638131">
    <w:abstractNumId w:val="5"/>
  </w:num>
  <w:num w:numId="4" w16cid:durableId="1633750611">
    <w:abstractNumId w:val="1"/>
  </w:num>
  <w:num w:numId="5" w16cid:durableId="967930115">
    <w:abstractNumId w:val="2"/>
  </w:num>
  <w:num w:numId="6" w16cid:durableId="10858051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DYzMzSztDAzNzVW0lEKTi0uzszPAykwrAUAslypKCwAAAA="/>
  </w:docVars>
  <w:rsids>
    <w:rsidRoot w:val="002F11A5"/>
    <w:rsid w:val="00002480"/>
    <w:rsid w:val="000031DF"/>
    <w:rsid w:val="00023939"/>
    <w:rsid w:val="00041F07"/>
    <w:rsid w:val="00057474"/>
    <w:rsid w:val="000660A9"/>
    <w:rsid w:val="000B08C5"/>
    <w:rsid w:val="000C41FB"/>
    <w:rsid w:val="000F00D6"/>
    <w:rsid w:val="000F32B6"/>
    <w:rsid w:val="00106DEB"/>
    <w:rsid w:val="00107135"/>
    <w:rsid w:val="001129AA"/>
    <w:rsid w:val="00171E08"/>
    <w:rsid w:val="001810C0"/>
    <w:rsid w:val="0019466C"/>
    <w:rsid w:val="001A0643"/>
    <w:rsid w:val="001C28A9"/>
    <w:rsid w:val="001C38D1"/>
    <w:rsid w:val="001D7E9E"/>
    <w:rsid w:val="001F267C"/>
    <w:rsid w:val="001F47AF"/>
    <w:rsid w:val="00240E53"/>
    <w:rsid w:val="00241704"/>
    <w:rsid w:val="00250407"/>
    <w:rsid w:val="002671A6"/>
    <w:rsid w:val="00274075"/>
    <w:rsid w:val="002876AB"/>
    <w:rsid w:val="002917F0"/>
    <w:rsid w:val="002C353E"/>
    <w:rsid w:val="002E4A85"/>
    <w:rsid w:val="002F0CC3"/>
    <w:rsid w:val="002F11A5"/>
    <w:rsid w:val="00300E02"/>
    <w:rsid w:val="00327C0C"/>
    <w:rsid w:val="00336DEF"/>
    <w:rsid w:val="003544A3"/>
    <w:rsid w:val="00356ECA"/>
    <w:rsid w:val="00367904"/>
    <w:rsid w:val="00372545"/>
    <w:rsid w:val="0039394F"/>
    <w:rsid w:val="003A5DFE"/>
    <w:rsid w:val="003A707E"/>
    <w:rsid w:val="003A7C6F"/>
    <w:rsid w:val="003B77FA"/>
    <w:rsid w:val="003C007B"/>
    <w:rsid w:val="003C1C1F"/>
    <w:rsid w:val="003D6DDF"/>
    <w:rsid w:val="00402314"/>
    <w:rsid w:val="00416E5C"/>
    <w:rsid w:val="00427678"/>
    <w:rsid w:val="00452556"/>
    <w:rsid w:val="00474519"/>
    <w:rsid w:val="00480C88"/>
    <w:rsid w:val="004B029C"/>
    <w:rsid w:val="004C4F48"/>
    <w:rsid w:val="004F2BD3"/>
    <w:rsid w:val="0050247E"/>
    <w:rsid w:val="005066DD"/>
    <w:rsid w:val="005110F2"/>
    <w:rsid w:val="005241B5"/>
    <w:rsid w:val="00541B62"/>
    <w:rsid w:val="00544AAD"/>
    <w:rsid w:val="005503CB"/>
    <w:rsid w:val="005A1CB5"/>
    <w:rsid w:val="005C5BDE"/>
    <w:rsid w:val="0062469F"/>
    <w:rsid w:val="00643433"/>
    <w:rsid w:val="00653FF8"/>
    <w:rsid w:val="00674542"/>
    <w:rsid w:val="00687ED9"/>
    <w:rsid w:val="006A068B"/>
    <w:rsid w:val="006B180F"/>
    <w:rsid w:val="0074235C"/>
    <w:rsid w:val="00764020"/>
    <w:rsid w:val="00771017"/>
    <w:rsid w:val="00772B4E"/>
    <w:rsid w:val="007B35E9"/>
    <w:rsid w:val="007B3C63"/>
    <w:rsid w:val="007D687E"/>
    <w:rsid w:val="00820007"/>
    <w:rsid w:val="00823EC8"/>
    <w:rsid w:val="00854798"/>
    <w:rsid w:val="00855842"/>
    <w:rsid w:val="00865309"/>
    <w:rsid w:val="00876427"/>
    <w:rsid w:val="008A58BC"/>
    <w:rsid w:val="008B3F5D"/>
    <w:rsid w:val="008B68E5"/>
    <w:rsid w:val="008F15FB"/>
    <w:rsid w:val="009036F1"/>
    <w:rsid w:val="00915C3C"/>
    <w:rsid w:val="00923791"/>
    <w:rsid w:val="009244DC"/>
    <w:rsid w:val="009432CA"/>
    <w:rsid w:val="00952E9E"/>
    <w:rsid w:val="0096519E"/>
    <w:rsid w:val="0096699A"/>
    <w:rsid w:val="009A4033"/>
    <w:rsid w:val="00A01BA3"/>
    <w:rsid w:val="00A03E45"/>
    <w:rsid w:val="00A10DC6"/>
    <w:rsid w:val="00A238B4"/>
    <w:rsid w:val="00A27D7B"/>
    <w:rsid w:val="00A3277A"/>
    <w:rsid w:val="00A632A3"/>
    <w:rsid w:val="00AB15BD"/>
    <w:rsid w:val="00AB52A0"/>
    <w:rsid w:val="00AC3A0F"/>
    <w:rsid w:val="00AC6AA2"/>
    <w:rsid w:val="00AD1586"/>
    <w:rsid w:val="00AD77BD"/>
    <w:rsid w:val="00AE16B4"/>
    <w:rsid w:val="00AE227D"/>
    <w:rsid w:val="00AE5110"/>
    <w:rsid w:val="00AE5A0A"/>
    <w:rsid w:val="00B155C0"/>
    <w:rsid w:val="00B4010D"/>
    <w:rsid w:val="00B56324"/>
    <w:rsid w:val="00B84F8C"/>
    <w:rsid w:val="00BA1612"/>
    <w:rsid w:val="00BF3BD9"/>
    <w:rsid w:val="00C073E1"/>
    <w:rsid w:val="00C07E99"/>
    <w:rsid w:val="00C10505"/>
    <w:rsid w:val="00C15F9D"/>
    <w:rsid w:val="00C2202C"/>
    <w:rsid w:val="00C4105A"/>
    <w:rsid w:val="00C577BD"/>
    <w:rsid w:val="00CB1364"/>
    <w:rsid w:val="00CC680D"/>
    <w:rsid w:val="00D0442D"/>
    <w:rsid w:val="00D06681"/>
    <w:rsid w:val="00D07E13"/>
    <w:rsid w:val="00D30E18"/>
    <w:rsid w:val="00D72998"/>
    <w:rsid w:val="00DC0E82"/>
    <w:rsid w:val="00DD6CD1"/>
    <w:rsid w:val="00DF3A73"/>
    <w:rsid w:val="00E05296"/>
    <w:rsid w:val="00E07193"/>
    <w:rsid w:val="00E30A44"/>
    <w:rsid w:val="00E3711B"/>
    <w:rsid w:val="00E43491"/>
    <w:rsid w:val="00E5370B"/>
    <w:rsid w:val="00E53B7C"/>
    <w:rsid w:val="00E54068"/>
    <w:rsid w:val="00E759ED"/>
    <w:rsid w:val="00E94F31"/>
    <w:rsid w:val="00EA276E"/>
    <w:rsid w:val="00EC5799"/>
    <w:rsid w:val="00F0613B"/>
    <w:rsid w:val="00F1160B"/>
    <w:rsid w:val="00F131A4"/>
    <w:rsid w:val="00F45424"/>
    <w:rsid w:val="00F90B7C"/>
    <w:rsid w:val="00F94917"/>
    <w:rsid w:val="00FA21AA"/>
    <w:rsid w:val="00FB4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A77B31"/>
  <w15:docId w15:val="{444C80A2-9B6B-49EE-8BA3-1E1299BD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1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7BD"/>
    <w:pPr>
      <w:ind w:left="720"/>
      <w:contextualSpacing/>
    </w:pPr>
  </w:style>
  <w:style w:type="paragraph" w:styleId="BalloonText">
    <w:name w:val="Balloon Text"/>
    <w:basedOn w:val="Normal"/>
    <w:link w:val="BalloonTextChar"/>
    <w:uiPriority w:val="99"/>
    <w:semiHidden/>
    <w:unhideWhenUsed/>
    <w:rsid w:val="00E434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4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98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14</Words>
  <Characters>2113</Characters>
  <Application>Microsoft Office Word</Application>
  <DocSecurity>0</DocSecurity>
  <Lines>11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dc:creator>
  <cp:keywords/>
  <dc:description/>
  <cp:lastModifiedBy>Brad Schwartz</cp:lastModifiedBy>
  <cp:revision>2</cp:revision>
  <cp:lastPrinted>2009-07-16T16:20:00Z</cp:lastPrinted>
  <dcterms:created xsi:type="dcterms:W3CDTF">2024-01-30T18:46:00Z</dcterms:created>
  <dcterms:modified xsi:type="dcterms:W3CDTF">2024-01-3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6be32c42906af206afdecf9c9fabf6893b9bcda0325539c28686c02e96f0d</vt:lpwstr>
  </property>
</Properties>
</file>